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 (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 (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0.27, -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0.93, 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47, 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45, 0.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3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 (-31.15, 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1.86, 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15, -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16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 (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4 (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2 (-19.65, -6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77, 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5.00, -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90, 0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 (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 (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 (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0.19, 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74,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74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2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1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 (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 (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6 (-15.83,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7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8, -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65, 0.0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 (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4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5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6 (-51.86, -1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0.80, 6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3 (-10.37, -4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 (-4.41, -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3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2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 (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3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6 (3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7 (-24.57, 3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2.35, 8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40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59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 (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4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1 (4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7 (-21.59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39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39, -0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6 (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3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5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.5 (-56.59, 17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0.42, 8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3.19, -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54, 2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3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8 (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23.34, 28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3,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3, 0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 (5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5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 (6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7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.3 (-67.02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 (-3.40,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 (-3.40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2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2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4 (-16.97, 4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-0.8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2.86, -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0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 (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2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3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21.91, 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0.28, 3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6 (-7.60, -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46, 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 (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3 (-25.53, -5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2.00, 3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 (-4.14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41, 0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3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2 (-21.55, -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39, 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 (-4.01, -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17, 0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 (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 (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3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4 (-28.90, -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.58, 2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8 (-8.25, -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34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7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5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4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6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7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 (9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 (-69.63, 42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 (-4.74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 (-4.74, 0.8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 (3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 (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 (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4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3.58, 14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0.83, 14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38, -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72, 1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 (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2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6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.5 (-51.57, -1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7, 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87, -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 (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4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4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6 (-35.68, -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9, -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9, -0.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4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4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6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-24.82, 33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3.20, 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3.20, 2.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15:12Z</dcterms:created>
  <dcterms:modified xsi:type="dcterms:W3CDTF">2023-01-19T2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